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93475D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93475D" w:rsidRPr="0093475D" w:rsidRDefault="0093475D" w:rsidP="0093475D">
      <w:pPr>
        <w:pStyle w:val="Heading1"/>
      </w:pPr>
      <w:r>
        <w:t>Programming</w:t>
      </w:r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A Tour of C++</w:t>
      </w:r>
    </w:p>
    <w:p w:rsidR="005D04EE" w:rsidRDefault="00A63D74" w:rsidP="0093475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 w:rsidP="0093475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 w:rsidP="0093475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 w:rsidP="0093475D">
      <w:pPr>
        <w:rPr>
          <w:b/>
        </w:rPr>
      </w:pPr>
      <w:r w:rsidRPr="00AE0615">
        <w:rPr>
          <w:b/>
        </w:rPr>
        <w:t>C++ Core Guidelines</w:t>
      </w:r>
    </w:p>
    <w:p w:rsidR="00AE0615" w:rsidRDefault="00A63D74" w:rsidP="0093475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A63D74" w:rsidP="0093475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A63D74" w:rsidP="0093475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5D04EE" w:rsidRDefault="00A63D74" w:rsidP="0093475D">
      <w:hyperlink r:id="rId9" w:history="1">
        <w:r w:rsidR="005D04EE" w:rsidRPr="00FE539C">
          <w:rPr>
            <w:rStyle w:val="Hyperlink"/>
          </w:rPr>
          <w:t>https://www.amazon.com/Modern-Programming-Test-Driven-Development-Better/dp/1937785483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 to Patterns</w:t>
      </w:r>
    </w:p>
    <w:p w:rsidR="005D04EE" w:rsidRDefault="00A63D74" w:rsidP="0093475D">
      <w:hyperlink r:id="rId10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The C++ Programming Language, 4th Edition</w:t>
      </w:r>
    </w:p>
    <w:p w:rsidR="0093475D" w:rsidRDefault="00A63D74" w:rsidP="0093475D">
      <w:pPr>
        <w:rPr>
          <w:rStyle w:val="Hyperlink"/>
        </w:rPr>
      </w:pPr>
      <w:hyperlink r:id="rId11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93475D" w:rsidRPr="0093475D" w:rsidRDefault="0093475D" w:rsidP="0093475D">
      <w:pPr>
        <w:pStyle w:val="Heading1"/>
      </w:pPr>
      <w:r w:rsidRPr="0093475D">
        <w:t>Computational Finance</w:t>
      </w:r>
    </w:p>
    <w:p w:rsidR="0093475D" w:rsidRPr="0093475D" w:rsidRDefault="0093475D" w:rsidP="0093475D">
      <w:pPr>
        <w:rPr>
          <w:b/>
        </w:rPr>
      </w:pPr>
      <w:r w:rsidRPr="0093475D">
        <w:rPr>
          <w:b/>
        </w:rPr>
        <w:t>Monte Carlo Methods in Financial Engineering</w:t>
      </w:r>
    </w:p>
    <w:p w:rsidR="0093475D" w:rsidRDefault="0093475D" w:rsidP="0093475D">
      <w:hyperlink r:id="rId12" w:history="1">
        <w:r w:rsidRPr="00DD5865">
          <w:rPr>
            <w:rStyle w:val="Hyperlink"/>
          </w:rPr>
          <w:t>https://www.amazon.com/Financial-Engineering-Stochastic-Modelling-Probability/dp/0387004513</w:t>
        </w:r>
      </w:hyperlink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Modern Computational Finance: AAD and Parallel Simulations</w:t>
      </w:r>
    </w:p>
    <w:p w:rsidR="0093475D" w:rsidRDefault="0093475D" w:rsidP="005D04EE">
      <w:hyperlink r:id="rId13" w:history="1">
        <w:r w:rsidRPr="00DD5865">
          <w:rPr>
            <w:rStyle w:val="Hyperlink"/>
          </w:rPr>
          <w:t>https://www.amazon.com/Modern-Computational-Finance-Parallel-Simulations/dp/1119539455</w:t>
        </w:r>
      </w:hyperlink>
    </w:p>
    <w:p w:rsidR="0093475D" w:rsidRDefault="0093475D" w:rsidP="0093475D">
      <w:pPr>
        <w:pStyle w:val="Heading1"/>
      </w:pPr>
      <w:r>
        <w:t>Interest Rate</w:t>
      </w:r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Interest</w:t>
      </w:r>
      <w:r>
        <w:rPr>
          <w:b/>
        </w:rPr>
        <w:t xml:space="preserve"> Rate </w:t>
      </w:r>
      <w:proofErr w:type="spellStart"/>
      <w:r>
        <w:rPr>
          <w:b/>
        </w:rPr>
        <w:t>Modeling</w:t>
      </w:r>
      <w:proofErr w:type="spellEnd"/>
      <w:r>
        <w:rPr>
          <w:b/>
        </w:rPr>
        <w:t xml:space="preserve"> (</w:t>
      </w:r>
      <w:r w:rsidRPr="0093475D">
        <w:rPr>
          <w:b/>
        </w:rPr>
        <w:t>Volume 1, 2, 3</w:t>
      </w:r>
      <w:r>
        <w:rPr>
          <w:b/>
        </w:rPr>
        <w:t>)</w:t>
      </w:r>
      <w:r w:rsidRPr="0093475D">
        <w:rPr>
          <w:b/>
        </w:rPr>
        <w:t xml:space="preserve"> </w:t>
      </w:r>
    </w:p>
    <w:p w:rsidR="0093475D" w:rsidRDefault="0093475D" w:rsidP="005D04EE">
      <w:hyperlink r:id="rId14" w:history="1">
        <w:r w:rsidRPr="00DD5865">
          <w:rPr>
            <w:rStyle w:val="Hyperlink"/>
          </w:rPr>
          <w:t>https://www.amazon.com/Interest-Rate-Modeling-Foundations-Vanilla/dp/0984422102</w:t>
        </w:r>
      </w:hyperlink>
    </w:p>
    <w:p w:rsidR="00A63D74" w:rsidRDefault="00A63D74" w:rsidP="005D04EE">
      <w:hyperlink r:id="rId15" w:history="1">
        <w:r w:rsidRPr="00DD5865">
          <w:rPr>
            <w:rStyle w:val="Hyperlink"/>
          </w:rPr>
          <w:t>https://www.amazon.com/Interest-Rate-Modeling-Structure-Models/dp/0984422110</w:t>
        </w:r>
      </w:hyperlink>
    </w:p>
    <w:p w:rsidR="00A63D74" w:rsidRDefault="00A63D74" w:rsidP="005D04EE">
      <w:hyperlink r:id="rId16" w:history="1">
        <w:r w:rsidRPr="00DD5865">
          <w:rPr>
            <w:rStyle w:val="Hyperlink"/>
          </w:rPr>
          <w:t>https://www.amazon.com/Interest-Rate-Modeling-Products-Management/dp/0984422129</w:t>
        </w:r>
      </w:hyperlink>
      <w:bookmarkStart w:id="0" w:name="_GoBack"/>
      <w:bookmarkEnd w:id="0"/>
    </w:p>
    <w:p w:rsidR="0093475D" w:rsidRDefault="0093475D" w:rsidP="005D04EE"/>
    <w:sectPr w:rsidR="00934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rQUAnTLLiCwAAAA="/>
  </w:docVars>
  <w:rsids>
    <w:rsidRoot w:val="00E46896"/>
    <w:rsid w:val="00000F8C"/>
    <w:rsid w:val="00247DCA"/>
    <w:rsid w:val="005D04EE"/>
    <w:rsid w:val="007C4672"/>
    <w:rsid w:val="008C6C1D"/>
    <w:rsid w:val="0093475D"/>
    <w:rsid w:val="0099023B"/>
    <w:rsid w:val="00A55246"/>
    <w:rsid w:val="00A63D74"/>
    <w:rsid w:val="00A72DA7"/>
    <w:rsid w:val="00AE0615"/>
    <w:rsid w:val="00E46896"/>
    <w:rsid w:val="00E55A8B"/>
    <w:rsid w:val="00EB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hyperlink" Target="https://www.amazon.com/Modern-Computational-Finance-Parallel-Simulations/dp/1119539455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hyperlink" Target="https://www.amazon.com/Financial-Engineering-Stochastic-Modelling-Probability/dp/0387004513" TargetMode="Externa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https://www.amazon.com/Interest-Rate-Modeling-Products-Management/dp/0984422129" TargetMode="Externa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www.amazon.com/C-Programming-Language-4th/dp/0321563840" TargetMode="External"/><Relationship Id="rId5" Type="http://schemas.openxmlformats.org/officeDocument/2006/relationships/hyperlink" Target="https://www.amazon.com/Tour-C-Depth/dp/0321958314" TargetMode="External"/><Relationship Id="rId15" Type="http://schemas.openxmlformats.org/officeDocument/2006/relationships/hyperlink" Target="https://www.amazon.com/Interest-Rate-Modeling-Structure-Models/dp/0984422110" TargetMode="External"/><Relationship Id="rId10" Type="http://schemas.openxmlformats.org/officeDocument/2006/relationships/hyperlink" Target="https://www.amazon.com/Refactoring-Patterns-Joshua-Kerievsky/dp/03212133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Modern-Programming-Test-Driven-Development-Better/dp/1937785483" TargetMode="External"/><Relationship Id="rId14" Type="http://schemas.openxmlformats.org/officeDocument/2006/relationships/hyperlink" Target="https://www.amazon.com/Interest-Rate-Modeling-Foundations-Vanilla/dp/09844221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8</cp:revision>
  <dcterms:created xsi:type="dcterms:W3CDTF">2018-05-08T01:30:00Z</dcterms:created>
  <dcterms:modified xsi:type="dcterms:W3CDTF">2019-05-01T00:38:00Z</dcterms:modified>
</cp:coreProperties>
</file>